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77777777" w:rsidR="0058643F" w:rsidRPr="004D1E43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14C87F54" w:rsidR="0058643F" w:rsidRPr="006E5677" w:rsidRDefault="00251030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Кристина Ђакалов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45CC0880" w:rsidR="0058643F" w:rsidRPr="007A3299" w:rsidRDefault="00251030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Антагонисти хистаминских рецептор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18E30DDE" w:rsidR="0058643F" w:rsidRDefault="0025103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4566CCB6" w:rsidR="0058643F" w:rsidRDefault="0025103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4.09</w:t>
            </w:r>
            <w:r w:rsidR="0067292E">
              <w:rPr>
                <w:lang w:val="sr-Cyrl-CS"/>
              </w:rPr>
              <w:t>.2021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6260AAB5" w:rsidR="0058643F" w:rsidRPr="003C350D" w:rsidRDefault="008A20B5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251030">
              <w:rPr>
                <w:lang w:val="sr-Cyrl-CS"/>
              </w:rPr>
              <w:t>Јелена Ђуричић Миланковић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224F2928" w:rsidR="0058643F" w:rsidRDefault="0025103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0186CF82" w:rsidR="0058643F" w:rsidRDefault="0025103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  <w:bookmarkEnd w:id="0"/>
    </w:tbl>
    <w:p w14:paraId="0910D8EA" w14:textId="4032FA49" w:rsidR="00C25F31" w:rsidRDefault="00C25F31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BD2FD0" w:rsidRPr="006E5677" w14:paraId="18CEB068" w14:textId="77777777" w:rsidTr="002B53B6">
        <w:tc>
          <w:tcPr>
            <w:tcW w:w="3085" w:type="dxa"/>
          </w:tcPr>
          <w:p w14:paraId="6B142D8F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024A4B0" w14:textId="0D0F457E" w:rsidR="00BD2FD0" w:rsidRPr="006E5677" w:rsidRDefault="00251030" w:rsidP="002B53B6">
            <w:pPr>
              <w:rPr>
                <w:lang w:val="sr-Cyrl-RS"/>
              </w:rPr>
            </w:pPr>
            <w:r>
              <w:rPr>
                <w:lang w:val="sr-Cyrl-RS"/>
              </w:rPr>
              <w:t>Нешић Душан</w:t>
            </w:r>
          </w:p>
        </w:tc>
      </w:tr>
      <w:tr w:rsidR="00BD2FD0" w:rsidRPr="007A3299" w14:paraId="474C1839" w14:textId="77777777" w:rsidTr="002B53B6">
        <w:tc>
          <w:tcPr>
            <w:tcW w:w="3085" w:type="dxa"/>
          </w:tcPr>
          <w:p w14:paraId="4C524FA9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CC6F25A" w14:textId="4D76343C" w:rsidR="00BD2FD0" w:rsidRPr="007A3299" w:rsidRDefault="0025103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Енергетска вредност салата</w:t>
            </w:r>
          </w:p>
        </w:tc>
      </w:tr>
      <w:tr w:rsidR="00BD2FD0" w14:paraId="7B9FF92F" w14:textId="77777777" w:rsidTr="002B53B6">
        <w:tc>
          <w:tcPr>
            <w:tcW w:w="3085" w:type="dxa"/>
          </w:tcPr>
          <w:p w14:paraId="4D4A1F05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F94D444" w14:textId="4429962A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BD2FD0" w14:paraId="2048B266" w14:textId="77777777" w:rsidTr="002B53B6">
        <w:tc>
          <w:tcPr>
            <w:tcW w:w="3085" w:type="dxa"/>
          </w:tcPr>
          <w:p w14:paraId="43278107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D8DB43F" w14:textId="2EC17E5E" w:rsidR="00BD2FD0" w:rsidRDefault="0025103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14.09</w:t>
            </w:r>
            <w:r w:rsidR="00BD2FD0">
              <w:rPr>
                <w:lang w:val="sr-Cyrl-CS"/>
              </w:rPr>
              <w:t>.2021</w:t>
            </w:r>
          </w:p>
        </w:tc>
      </w:tr>
      <w:tr w:rsidR="00BD2FD0" w14:paraId="7225538D" w14:textId="77777777" w:rsidTr="002B53B6">
        <w:tc>
          <w:tcPr>
            <w:tcW w:w="9166" w:type="dxa"/>
            <w:gridSpan w:val="2"/>
          </w:tcPr>
          <w:p w14:paraId="1FF0C0E8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BD2FD0" w:rsidRPr="003C350D" w14:paraId="78F7FD7C" w14:textId="77777777" w:rsidTr="002B53B6">
        <w:tc>
          <w:tcPr>
            <w:tcW w:w="3085" w:type="dxa"/>
          </w:tcPr>
          <w:p w14:paraId="1D034F2C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30103B5" w14:textId="5E1851B8" w:rsidR="00BD2FD0" w:rsidRPr="003C350D" w:rsidRDefault="0025103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м</w:t>
            </w:r>
            <w:r w:rsidR="00BD2FD0">
              <w:rPr>
                <w:lang w:val="sr-Cyrl-CS"/>
              </w:rPr>
              <w:t xml:space="preserve">р </w:t>
            </w:r>
            <w:r>
              <w:rPr>
                <w:lang w:val="sr-Cyrl-CS"/>
              </w:rPr>
              <w:t>Славица Илић</w:t>
            </w:r>
          </w:p>
        </w:tc>
      </w:tr>
      <w:tr w:rsidR="00BD2FD0" w14:paraId="04434ABD" w14:textId="77777777" w:rsidTr="002B53B6">
        <w:tc>
          <w:tcPr>
            <w:tcW w:w="3085" w:type="dxa"/>
          </w:tcPr>
          <w:p w14:paraId="5CC469DE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1E522C" w14:textId="56E24764" w:rsidR="00BD2FD0" w:rsidRDefault="0025103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BD2FD0" w14:paraId="12026ADB" w14:textId="77777777" w:rsidTr="002B53B6">
        <w:tc>
          <w:tcPr>
            <w:tcW w:w="3085" w:type="dxa"/>
          </w:tcPr>
          <w:p w14:paraId="2496E5BD" w14:textId="77777777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BF85C86" w14:textId="16DFF844" w:rsidR="00BD2FD0" w:rsidRDefault="00BD2FD0" w:rsidP="002B53B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251030">
              <w:rPr>
                <w:lang w:val="sr-Cyrl-CS"/>
              </w:rPr>
              <w:t>Гордана Јовановић</w:t>
            </w:r>
          </w:p>
        </w:tc>
      </w:tr>
    </w:tbl>
    <w:p w14:paraId="7EB89E74" w14:textId="0701A4ED" w:rsidR="00042910" w:rsidRDefault="00042910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87391D" w:rsidRPr="006E5677" w14:paraId="60A319CD" w14:textId="77777777" w:rsidTr="00DC6FDB">
        <w:tc>
          <w:tcPr>
            <w:tcW w:w="3085" w:type="dxa"/>
          </w:tcPr>
          <w:p w14:paraId="004707A4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FFCCF22" w14:textId="77777777" w:rsidR="0087391D" w:rsidRPr="006E5677" w:rsidRDefault="0087391D" w:rsidP="00DC6FDB">
            <w:pPr>
              <w:rPr>
                <w:lang w:val="sr-Cyrl-RS"/>
              </w:rPr>
            </w:pPr>
            <w:r>
              <w:rPr>
                <w:lang w:val="sr-Cyrl-RS"/>
              </w:rPr>
              <w:t>Вања Живић</w:t>
            </w:r>
          </w:p>
        </w:tc>
      </w:tr>
      <w:tr w:rsidR="0087391D" w:rsidRPr="007A3299" w14:paraId="614E09D1" w14:textId="77777777" w:rsidTr="00DC6FDB">
        <w:tc>
          <w:tcPr>
            <w:tcW w:w="3085" w:type="dxa"/>
          </w:tcPr>
          <w:p w14:paraId="6C21BC84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549F522" w14:textId="77777777" w:rsidR="0087391D" w:rsidRPr="007A3299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Фиторемедијација као потенцијално ефикасна технологија за санацију загађене животне средине</w:t>
            </w:r>
          </w:p>
        </w:tc>
      </w:tr>
      <w:tr w:rsidR="0087391D" w14:paraId="441AE0CB" w14:textId="77777777" w:rsidTr="00DC6FDB">
        <w:tc>
          <w:tcPr>
            <w:tcW w:w="3085" w:type="dxa"/>
          </w:tcPr>
          <w:p w14:paraId="09DB896B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6339654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87391D" w14:paraId="18F746AE" w14:textId="77777777" w:rsidTr="00DC6FDB">
        <w:tc>
          <w:tcPr>
            <w:tcW w:w="3085" w:type="dxa"/>
          </w:tcPr>
          <w:p w14:paraId="562EA223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60F031D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15.09.2021</w:t>
            </w:r>
          </w:p>
        </w:tc>
      </w:tr>
      <w:tr w:rsidR="0087391D" w14:paraId="1DE22530" w14:textId="77777777" w:rsidTr="00DC6FDB">
        <w:tc>
          <w:tcPr>
            <w:tcW w:w="9166" w:type="dxa"/>
            <w:gridSpan w:val="2"/>
          </w:tcPr>
          <w:p w14:paraId="615F3E33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87391D" w:rsidRPr="003C350D" w14:paraId="250BFA40" w14:textId="77777777" w:rsidTr="00DC6FDB">
        <w:tc>
          <w:tcPr>
            <w:tcW w:w="3085" w:type="dxa"/>
          </w:tcPr>
          <w:p w14:paraId="07B9632E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E1E8CC9" w14:textId="77777777" w:rsidR="0087391D" w:rsidRPr="003C350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спец Роланд Антонић</w:t>
            </w:r>
          </w:p>
        </w:tc>
      </w:tr>
      <w:tr w:rsidR="0087391D" w14:paraId="59556CDC" w14:textId="77777777" w:rsidTr="00DC6FDB">
        <w:tc>
          <w:tcPr>
            <w:tcW w:w="3085" w:type="dxa"/>
          </w:tcPr>
          <w:p w14:paraId="578C2D35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7AF40CB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87391D" w14:paraId="4778A49E" w14:textId="77777777" w:rsidTr="00DC6FDB">
        <w:tc>
          <w:tcPr>
            <w:tcW w:w="3085" w:type="dxa"/>
          </w:tcPr>
          <w:p w14:paraId="3D3E07D8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FBFADBB" w14:textId="77777777" w:rsidR="0087391D" w:rsidRDefault="0087391D" w:rsidP="00DC6FDB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Јелена Ђуричић Миланковић </w:t>
            </w:r>
          </w:p>
        </w:tc>
      </w:tr>
    </w:tbl>
    <w:p w14:paraId="4CC16AFA" w14:textId="77777777" w:rsidR="0087391D" w:rsidRDefault="0087391D" w:rsidP="0087391D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B0102" w:rsidRPr="006E5677" w14:paraId="0EC3FCFB" w14:textId="77777777" w:rsidTr="00815B0B">
        <w:tc>
          <w:tcPr>
            <w:tcW w:w="3085" w:type="dxa"/>
          </w:tcPr>
          <w:p w14:paraId="79D2F300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CC14D6C" w14:textId="03C0B791" w:rsidR="001B0102" w:rsidRPr="006E5677" w:rsidRDefault="001B0102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Антонић Зорица</w:t>
            </w:r>
          </w:p>
        </w:tc>
      </w:tr>
      <w:tr w:rsidR="001B0102" w:rsidRPr="007A3299" w14:paraId="7B03D02E" w14:textId="77777777" w:rsidTr="00815B0B">
        <w:tc>
          <w:tcPr>
            <w:tcW w:w="3085" w:type="dxa"/>
          </w:tcPr>
          <w:p w14:paraId="0FCCED5F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3BB143A" w14:textId="4CDE5C06" w:rsidR="001B0102" w:rsidRPr="007A3299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Улога медицинске сестре у збрињавању пацијената на хемодијализи</w:t>
            </w:r>
          </w:p>
        </w:tc>
      </w:tr>
      <w:tr w:rsidR="001B0102" w14:paraId="65058177" w14:textId="77777777" w:rsidTr="00815B0B">
        <w:tc>
          <w:tcPr>
            <w:tcW w:w="3085" w:type="dxa"/>
          </w:tcPr>
          <w:p w14:paraId="5C56701E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B180F07" w14:textId="240596DC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9.00</w:t>
            </w:r>
          </w:p>
        </w:tc>
      </w:tr>
      <w:tr w:rsidR="001B0102" w14:paraId="01EAFAC8" w14:textId="77777777" w:rsidTr="00815B0B">
        <w:tc>
          <w:tcPr>
            <w:tcW w:w="3085" w:type="dxa"/>
          </w:tcPr>
          <w:p w14:paraId="1F44B13C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9502011" w14:textId="3F4E7B5B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1B0102" w14:paraId="4E872E6B" w14:textId="77777777" w:rsidTr="00815B0B">
        <w:tc>
          <w:tcPr>
            <w:tcW w:w="9166" w:type="dxa"/>
            <w:gridSpan w:val="2"/>
          </w:tcPr>
          <w:p w14:paraId="2EA36C86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1B0102" w:rsidRPr="003C350D" w14:paraId="29993F2D" w14:textId="77777777" w:rsidTr="00815B0B">
        <w:tc>
          <w:tcPr>
            <w:tcW w:w="3085" w:type="dxa"/>
          </w:tcPr>
          <w:p w14:paraId="330C9244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4541AEA" w14:textId="2C409B1B" w:rsidR="001B0102" w:rsidRPr="003C350D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1B0102" w14:paraId="0F84839F" w14:textId="77777777" w:rsidTr="00815B0B">
        <w:tc>
          <w:tcPr>
            <w:tcW w:w="3085" w:type="dxa"/>
          </w:tcPr>
          <w:p w14:paraId="771975B7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6C5DB8D" w14:textId="5BF92850" w:rsidR="001B0102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1B0102" w14:paraId="1F2D7C7A" w14:textId="77777777" w:rsidTr="00815B0B">
        <w:tc>
          <w:tcPr>
            <w:tcW w:w="3085" w:type="dxa"/>
          </w:tcPr>
          <w:p w14:paraId="69BA249B" w14:textId="77777777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51B30D7" w14:textId="3A77A475" w:rsidR="001B0102" w:rsidRDefault="001B0102" w:rsidP="00815B0B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0E6A1E">
              <w:rPr>
                <w:lang w:val="sr-Cyrl-CS"/>
              </w:rPr>
              <w:t>Зора Наумовић</w:t>
            </w:r>
          </w:p>
        </w:tc>
      </w:tr>
    </w:tbl>
    <w:p w14:paraId="52AE0A6E" w14:textId="2C8CB44E" w:rsidR="001B0102" w:rsidRDefault="001B0102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E6A1E" w:rsidRPr="006E5677" w14:paraId="6055D028" w14:textId="77777777" w:rsidTr="00815B0B">
        <w:tc>
          <w:tcPr>
            <w:tcW w:w="3085" w:type="dxa"/>
          </w:tcPr>
          <w:p w14:paraId="3F278266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</w:tcPr>
          <w:p w14:paraId="69C25C24" w14:textId="5018E98B" w:rsidR="000E6A1E" w:rsidRPr="006E5677" w:rsidRDefault="000E6A1E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Светлана Поповић</w:t>
            </w:r>
          </w:p>
        </w:tc>
      </w:tr>
      <w:tr w:rsidR="000E6A1E" w:rsidRPr="007A3299" w14:paraId="7039DEF6" w14:textId="77777777" w:rsidTr="00815B0B">
        <w:tc>
          <w:tcPr>
            <w:tcW w:w="3085" w:type="dxa"/>
          </w:tcPr>
          <w:p w14:paraId="571F6AC4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B4FD20B" w14:textId="6C62981E" w:rsidR="000E6A1E" w:rsidRPr="007A3299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Хипертензија код старих</w:t>
            </w:r>
          </w:p>
        </w:tc>
      </w:tr>
      <w:tr w:rsidR="000E6A1E" w14:paraId="20B8FFCC" w14:textId="77777777" w:rsidTr="00815B0B">
        <w:tc>
          <w:tcPr>
            <w:tcW w:w="3085" w:type="dxa"/>
          </w:tcPr>
          <w:p w14:paraId="772B8404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B748902" w14:textId="61C06995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9.30</w:t>
            </w:r>
          </w:p>
        </w:tc>
      </w:tr>
      <w:tr w:rsidR="000E6A1E" w14:paraId="60D2B441" w14:textId="77777777" w:rsidTr="00815B0B">
        <w:tc>
          <w:tcPr>
            <w:tcW w:w="3085" w:type="dxa"/>
          </w:tcPr>
          <w:p w14:paraId="743A086D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1623D33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0E6A1E" w14:paraId="2D3E60BF" w14:textId="77777777" w:rsidTr="00815B0B">
        <w:tc>
          <w:tcPr>
            <w:tcW w:w="9166" w:type="dxa"/>
            <w:gridSpan w:val="2"/>
          </w:tcPr>
          <w:p w14:paraId="0E59FCA8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0E6A1E" w:rsidRPr="003C350D" w14:paraId="7E83BA4D" w14:textId="77777777" w:rsidTr="00815B0B">
        <w:tc>
          <w:tcPr>
            <w:tcW w:w="3085" w:type="dxa"/>
          </w:tcPr>
          <w:p w14:paraId="4D123D34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FC2C81C" w14:textId="77777777" w:rsidR="000E6A1E" w:rsidRPr="003C350D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0E6A1E" w14:paraId="4AEB286F" w14:textId="77777777" w:rsidTr="00815B0B">
        <w:tc>
          <w:tcPr>
            <w:tcW w:w="3085" w:type="dxa"/>
          </w:tcPr>
          <w:p w14:paraId="1E8F1DE7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37AD931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0E6A1E" w14:paraId="3F1E9C08" w14:textId="77777777" w:rsidTr="00815B0B">
        <w:tc>
          <w:tcPr>
            <w:tcW w:w="3085" w:type="dxa"/>
          </w:tcPr>
          <w:p w14:paraId="3A7AF913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AB22413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3B7850D0" w14:textId="11C1067E" w:rsidR="000E6A1E" w:rsidRDefault="000E6A1E" w:rsidP="00706BF2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E6A1E" w:rsidRPr="006E5677" w14:paraId="2FEBCE5C" w14:textId="77777777" w:rsidTr="00815B0B">
        <w:tc>
          <w:tcPr>
            <w:tcW w:w="3085" w:type="dxa"/>
          </w:tcPr>
          <w:p w14:paraId="15581582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F3DC642" w14:textId="6CF0D70D" w:rsidR="000E6A1E" w:rsidRPr="006E5677" w:rsidRDefault="000E6A1E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Јелена Јевтић</w:t>
            </w:r>
          </w:p>
        </w:tc>
      </w:tr>
      <w:tr w:rsidR="000E6A1E" w:rsidRPr="007A3299" w14:paraId="3DB24C28" w14:textId="77777777" w:rsidTr="00815B0B">
        <w:tc>
          <w:tcPr>
            <w:tcW w:w="3085" w:type="dxa"/>
          </w:tcPr>
          <w:p w14:paraId="045866FB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E737091" w14:textId="4411102B" w:rsidR="000E6A1E" w:rsidRPr="007A3299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Хронична бубрежна инсуфицијенција</w:t>
            </w:r>
          </w:p>
        </w:tc>
      </w:tr>
      <w:tr w:rsidR="000E6A1E" w14:paraId="4963A6EF" w14:textId="77777777" w:rsidTr="00815B0B">
        <w:tc>
          <w:tcPr>
            <w:tcW w:w="3085" w:type="dxa"/>
          </w:tcPr>
          <w:p w14:paraId="7C20806E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5EBFD5E" w14:textId="65BFE973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0.00</w:t>
            </w:r>
          </w:p>
        </w:tc>
      </w:tr>
      <w:tr w:rsidR="000E6A1E" w14:paraId="600BD918" w14:textId="77777777" w:rsidTr="00815B0B">
        <w:tc>
          <w:tcPr>
            <w:tcW w:w="3085" w:type="dxa"/>
          </w:tcPr>
          <w:p w14:paraId="0F0809FA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273658E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0E6A1E" w14:paraId="70450DB9" w14:textId="77777777" w:rsidTr="00815B0B">
        <w:tc>
          <w:tcPr>
            <w:tcW w:w="9166" w:type="dxa"/>
            <w:gridSpan w:val="2"/>
          </w:tcPr>
          <w:p w14:paraId="419445C2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0E6A1E" w:rsidRPr="003C350D" w14:paraId="557BF275" w14:textId="77777777" w:rsidTr="00815B0B">
        <w:tc>
          <w:tcPr>
            <w:tcW w:w="3085" w:type="dxa"/>
          </w:tcPr>
          <w:p w14:paraId="242C61C7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5AFD49A" w14:textId="77777777" w:rsidR="000E6A1E" w:rsidRPr="003C350D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0E6A1E" w14:paraId="28D7CE5A" w14:textId="77777777" w:rsidTr="00815B0B">
        <w:tc>
          <w:tcPr>
            <w:tcW w:w="3085" w:type="dxa"/>
          </w:tcPr>
          <w:p w14:paraId="0F115C88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81781B5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0E6A1E" w14:paraId="5688B657" w14:textId="77777777" w:rsidTr="00815B0B">
        <w:tc>
          <w:tcPr>
            <w:tcW w:w="3085" w:type="dxa"/>
          </w:tcPr>
          <w:p w14:paraId="7A14251D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1E0C23E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3522DBD4" w14:textId="5FCFB6B7" w:rsidR="000E6A1E" w:rsidRDefault="000E6A1E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E6A1E" w:rsidRPr="006E5677" w14:paraId="5C8BDB31" w14:textId="77777777" w:rsidTr="00815B0B">
        <w:tc>
          <w:tcPr>
            <w:tcW w:w="3085" w:type="dxa"/>
          </w:tcPr>
          <w:p w14:paraId="53C88A79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F7527FC" w14:textId="25476E01" w:rsidR="000E6A1E" w:rsidRPr="0091541A" w:rsidRDefault="0091541A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Радмила Вукосављевић</w:t>
            </w:r>
          </w:p>
        </w:tc>
      </w:tr>
      <w:tr w:rsidR="000E6A1E" w:rsidRPr="007A3299" w14:paraId="62E1206D" w14:textId="77777777" w:rsidTr="00815B0B">
        <w:tc>
          <w:tcPr>
            <w:tcW w:w="3085" w:type="dxa"/>
          </w:tcPr>
          <w:p w14:paraId="7C64CF2C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426CCC29" w14:textId="529410B8" w:rsidR="000E6A1E" w:rsidRPr="007A3299" w:rsidRDefault="009C367C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умори дебелог црева</w:t>
            </w:r>
          </w:p>
        </w:tc>
      </w:tr>
      <w:tr w:rsidR="000E6A1E" w14:paraId="751170C1" w14:textId="77777777" w:rsidTr="00815B0B">
        <w:tc>
          <w:tcPr>
            <w:tcW w:w="3085" w:type="dxa"/>
          </w:tcPr>
          <w:p w14:paraId="71A5E623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47AC62D" w14:textId="129DACD5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0.</w:t>
            </w:r>
            <w:r w:rsidR="009C367C">
              <w:rPr>
                <w:lang w:val="sr-Cyrl-CS"/>
              </w:rPr>
              <w:t>3</w:t>
            </w:r>
            <w:r>
              <w:rPr>
                <w:lang w:val="sr-Cyrl-CS"/>
              </w:rPr>
              <w:t>0</w:t>
            </w:r>
          </w:p>
        </w:tc>
      </w:tr>
      <w:tr w:rsidR="000E6A1E" w14:paraId="7AA8C08B" w14:textId="77777777" w:rsidTr="00815B0B">
        <w:tc>
          <w:tcPr>
            <w:tcW w:w="3085" w:type="dxa"/>
          </w:tcPr>
          <w:p w14:paraId="391F9619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BCE0BD6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0E6A1E" w14:paraId="1F81B047" w14:textId="77777777" w:rsidTr="00815B0B">
        <w:tc>
          <w:tcPr>
            <w:tcW w:w="9166" w:type="dxa"/>
            <w:gridSpan w:val="2"/>
          </w:tcPr>
          <w:p w14:paraId="36EF905A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0E6A1E" w:rsidRPr="003C350D" w14:paraId="197C3EA3" w14:textId="77777777" w:rsidTr="00815B0B">
        <w:tc>
          <w:tcPr>
            <w:tcW w:w="3085" w:type="dxa"/>
          </w:tcPr>
          <w:p w14:paraId="4D5456A1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78C393A" w14:textId="77777777" w:rsidR="000E6A1E" w:rsidRPr="003C350D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0E6A1E" w14:paraId="48822FB4" w14:textId="77777777" w:rsidTr="00815B0B">
        <w:tc>
          <w:tcPr>
            <w:tcW w:w="3085" w:type="dxa"/>
          </w:tcPr>
          <w:p w14:paraId="4E7BC184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CBBB7AC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0E6A1E" w14:paraId="3ED53D44" w14:textId="77777777" w:rsidTr="00815B0B">
        <w:tc>
          <w:tcPr>
            <w:tcW w:w="3085" w:type="dxa"/>
          </w:tcPr>
          <w:p w14:paraId="456CEDB9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EE8AA2B" w14:textId="77777777" w:rsidR="000E6A1E" w:rsidRDefault="000E6A1E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3EA179C0" w14:textId="45FF9AD3" w:rsidR="000E6A1E" w:rsidRDefault="000E6A1E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1541A" w:rsidRPr="0091541A" w14:paraId="73CD1E8C" w14:textId="77777777" w:rsidTr="00815B0B">
        <w:tc>
          <w:tcPr>
            <w:tcW w:w="3085" w:type="dxa"/>
          </w:tcPr>
          <w:p w14:paraId="22A1CAA8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3E859E3" w14:textId="135EBDDB" w:rsidR="0091541A" w:rsidRPr="0091541A" w:rsidRDefault="0091541A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Славица Јањић</w:t>
            </w:r>
          </w:p>
        </w:tc>
      </w:tr>
      <w:tr w:rsidR="0091541A" w:rsidRPr="007A3299" w14:paraId="48FE43D4" w14:textId="77777777" w:rsidTr="00815B0B">
        <w:tc>
          <w:tcPr>
            <w:tcW w:w="3085" w:type="dxa"/>
          </w:tcPr>
          <w:p w14:paraId="1F19CCD5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BD3D77A" w14:textId="1D5F4991" w:rsidR="0091541A" w:rsidRPr="007A3299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Болести респираторног тракта код старих и улога медицинских сестара</w:t>
            </w:r>
          </w:p>
        </w:tc>
      </w:tr>
      <w:tr w:rsidR="0091541A" w14:paraId="5D3F5772" w14:textId="77777777" w:rsidTr="00815B0B">
        <w:tc>
          <w:tcPr>
            <w:tcW w:w="3085" w:type="dxa"/>
          </w:tcPr>
          <w:p w14:paraId="5D7CF40E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DABA756" w14:textId="7CF80E7E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91541A" w14:paraId="1ADC1F00" w14:textId="77777777" w:rsidTr="00815B0B">
        <w:tc>
          <w:tcPr>
            <w:tcW w:w="3085" w:type="dxa"/>
          </w:tcPr>
          <w:p w14:paraId="620A9C02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C0FF2A2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91541A" w14:paraId="0C16B738" w14:textId="77777777" w:rsidTr="00815B0B">
        <w:tc>
          <w:tcPr>
            <w:tcW w:w="9166" w:type="dxa"/>
            <w:gridSpan w:val="2"/>
          </w:tcPr>
          <w:p w14:paraId="099DF6EE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1541A" w:rsidRPr="003C350D" w14:paraId="2C7AAA84" w14:textId="77777777" w:rsidTr="00815B0B">
        <w:tc>
          <w:tcPr>
            <w:tcW w:w="3085" w:type="dxa"/>
          </w:tcPr>
          <w:p w14:paraId="5E7FA001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612A3D33" w14:textId="77777777" w:rsidR="0091541A" w:rsidRPr="003C350D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91541A" w14:paraId="6C531906" w14:textId="77777777" w:rsidTr="00815B0B">
        <w:tc>
          <w:tcPr>
            <w:tcW w:w="3085" w:type="dxa"/>
          </w:tcPr>
          <w:p w14:paraId="78EC4D63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61BB17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91541A" w14:paraId="3C5956DB" w14:textId="77777777" w:rsidTr="00815B0B">
        <w:tc>
          <w:tcPr>
            <w:tcW w:w="3085" w:type="dxa"/>
          </w:tcPr>
          <w:p w14:paraId="4AF3F9CF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CC35324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79E35E33" w14:textId="7A549C6D" w:rsidR="0091541A" w:rsidRDefault="0091541A" w:rsidP="00504D00">
      <w:pPr>
        <w:tabs>
          <w:tab w:val="left" w:pos="1440"/>
        </w:tabs>
        <w:ind w:firstLine="720"/>
        <w:rPr>
          <w:lang w:val="sr-Cyrl-CS"/>
        </w:rPr>
      </w:pPr>
    </w:p>
    <w:p w14:paraId="1B0208B2" w14:textId="38145B52" w:rsidR="00706BF2" w:rsidRDefault="00706BF2" w:rsidP="00504D00">
      <w:pPr>
        <w:tabs>
          <w:tab w:val="left" w:pos="1440"/>
        </w:tabs>
        <w:ind w:firstLine="720"/>
        <w:rPr>
          <w:lang w:val="sr-Cyrl-CS"/>
        </w:rPr>
      </w:pPr>
    </w:p>
    <w:p w14:paraId="00003DA6" w14:textId="2449A927" w:rsidR="00706BF2" w:rsidRDefault="00706BF2" w:rsidP="00504D00">
      <w:pPr>
        <w:tabs>
          <w:tab w:val="left" w:pos="1440"/>
        </w:tabs>
        <w:ind w:firstLine="720"/>
        <w:rPr>
          <w:lang w:val="sr-Cyrl-CS"/>
        </w:rPr>
      </w:pPr>
    </w:p>
    <w:p w14:paraId="38EAF837" w14:textId="77777777" w:rsidR="00706BF2" w:rsidRDefault="00706BF2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1541A" w:rsidRPr="0091541A" w14:paraId="763228DB" w14:textId="77777777" w:rsidTr="00815B0B">
        <w:tc>
          <w:tcPr>
            <w:tcW w:w="3085" w:type="dxa"/>
          </w:tcPr>
          <w:p w14:paraId="11863E9C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lastRenderedPageBreak/>
              <w:t>Кандидат</w:t>
            </w:r>
          </w:p>
        </w:tc>
        <w:tc>
          <w:tcPr>
            <w:tcW w:w="6081" w:type="dxa"/>
          </w:tcPr>
          <w:p w14:paraId="661CB3FF" w14:textId="48B6C18F" w:rsidR="0091541A" w:rsidRPr="0091541A" w:rsidRDefault="0091541A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Секулић Милена</w:t>
            </w:r>
          </w:p>
        </w:tc>
      </w:tr>
      <w:tr w:rsidR="0091541A" w:rsidRPr="007A3299" w14:paraId="563B6FD7" w14:textId="77777777" w:rsidTr="00815B0B">
        <w:tc>
          <w:tcPr>
            <w:tcW w:w="3085" w:type="dxa"/>
          </w:tcPr>
          <w:p w14:paraId="7D5656FC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4540472" w14:textId="1BA6178E" w:rsidR="0091541A" w:rsidRPr="007A3299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екубитуси и нега декубиталних рана код старих особа</w:t>
            </w:r>
          </w:p>
        </w:tc>
      </w:tr>
      <w:tr w:rsidR="0091541A" w14:paraId="5DCEFFD3" w14:textId="77777777" w:rsidTr="00815B0B">
        <w:tc>
          <w:tcPr>
            <w:tcW w:w="3085" w:type="dxa"/>
          </w:tcPr>
          <w:p w14:paraId="413E70A2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373D56A" w14:textId="0E829DCF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1.30</w:t>
            </w:r>
          </w:p>
        </w:tc>
      </w:tr>
      <w:tr w:rsidR="0091541A" w14:paraId="430DE673" w14:textId="77777777" w:rsidTr="00815B0B">
        <w:tc>
          <w:tcPr>
            <w:tcW w:w="3085" w:type="dxa"/>
          </w:tcPr>
          <w:p w14:paraId="693923F5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02553D5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91541A" w14:paraId="6DC28342" w14:textId="77777777" w:rsidTr="00815B0B">
        <w:tc>
          <w:tcPr>
            <w:tcW w:w="9166" w:type="dxa"/>
            <w:gridSpan w:val="2"/>
          </w:tcPr>
          <w:p w14:paraId="074E9BFA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1541A" w:rsidRPr="003C350D" w14:paraId="2A0984ED" w14:textId="77777777" w:rsidTr="00815B0B">
        <w:tc>
          <w:tcPr>
            <w:tcW w:w="3085" w:type="dxa"/>
          </w:tcPr>
          <w:p w14:paraId="5A327914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D5BE914" w14:textId="77777777" w:rsidR="0091541A" w:rsidRPr="003C350D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91541A" w14:paraId="73434C94" w14:textId="77777777" w:rsidTr="00815B0B">
        <w:tc>
          <w:tcPr>
            <w:tcW w:w="3085" w:type="dxa"/>
          </w:tcPr>
          <w:p w14:paraId="4A3D37B6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98F2320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91541A" w14:paraId="45A356C1" w14:textId="77777777" w:rsidTr="00815B0B">
        <w:tc>
          <w:tcPr>
            <w:tcW w:w="3085" w:type="dxa"/>
          </w:tcPr>
          <w:p w14:paraId="77DDAE51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E7550A4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26440647" w14:textId="77777777" w:rsidR="0091541A" w:rsidRDefault="0091541A" w:rsidP="0091541A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1541A" w:rsidRPr="0091541A" w14:paraId="2D105EF1" w14:textId="77777777" w:rsidTr="00815B0B">
        <w:tc>
          <w:tcPr>
            <w:tcW w:w="3085" w:type="dxa"/>
          </w:tcPr>
          <w:p w14:paraId="19B5A9DD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9423C4E" w14:textId="6FE5284A" w:rsidR="0091541A" w:rsidRPr="0091541A" w:rsidRDefault="0091541A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Јелена Димитрић</w:t>
            </w:r>
          </w:p>
        </w:tc>
      </w:tr>
      <w:tr w:rsidR="0091541A" w:rsidRPr="007A3299" w14:paraId="1FC9BA34" w14:textId="77777777" w:rsidTr="00815B0B">
        <w:tc>
          <w:tcPr>
            <w:tcW w:w="3085" w:type="dxa"/>
          </w:tcPr>
          <w:p w14:paraId="68171EE3" w14:textId="77777777" w:rsidR="0091541A" w:rsidRDefault="0091541A" w:rsidP="0091541A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A08D46A" w14:textId="35E09FBD" w:rsidR="0091541A" w:rsidRPr="007A3299" w:rsidRDefault="0091541A" w:rsidP="0091541A">
            <w:pPr>
              <w:rPr>
                <w:lang w:val="sr-Cyrl-CS"/>
              </w:rPr>
            </w:pPr>
            <w:r>
              <w:rPr>
                <w:lang w:val="sr-Cyrl-RS"/>
              </w:rPr>
              <w:t>Типови алергијских реакција</w:t>
            </w:r>
          </w:p>
        </w:tc>
      </w:tr>
      <w:tr w:rsidR="0091541A" w14:paraId="3A4CD4B6" w14:textId="77777777" w:rsidTr="00815B0B">
        <w:tc>
          <w:tcPr>
            <w:tcW w:w="3085" w:type="dxa"/>
          </w:tcPr>
          <w:p w14:paraId="18F9329C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B175CB8" w14:textId="6F374A09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91541A" w14:paraId="20669446" w14:textId="77777777" w:rsidTr="00815B0B">
        <w:tc>
          <w:tcPr>
            <w:tcW w:w="3085" w:type="dxa"/>
          </w:tcPr>
          <w:p w14:paraId="30892A1A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920F513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91541A" w14:paraId="7E6738F9" w14:textId="77777777" w:rsidTr="00815B0B">
        <w:tc>
          <w:tcPr>
            <w:tcW w:w="9166" w:type="dxa"/>
            <w:gridSpan w:val="2"/>
          </w:tcPr>
          <w:p w14:paraId="1A530804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1541A" w:rsidRPr="003C350D" w14:paraId="69CE1F32" w14:textId="77777777" w:rsidTr="00815B0B">
        <w:tc>
          <w:tcPr>
            <w:tcW w:w="3085" w:type="dxa"/>
          </w:tcPr>
          <w:p w14:paraId="59019926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D5D27D7" w14:textId="77777777" w:rsidR="0091541A" w:rsidRPr="003C350D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91541A" w14:paraId="7CEF1BD3" w14:textId="77777777" w:rsidTr="00815B0B">
        <w:tc>
          <w:tcPr>
            <w:tcW w:w="3085" w:type="dxa"/>
          </w:tcPr>
          <w:p w14:paraId="238FB4EE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B1CDA49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91541A" w14:paraId="350D5E60" w14:textId="77777777" w:rsidTr="00815B0B">
        <w:tc>
          <w:tcPr>
            <w:tcW w:w="3085" w:type="dxa"/>
          </w:tcPr>
          <w:p w14:paraId="7C0B70C6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DF25756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26CFEB65" w14:textId="7BF6EC53" w:rsidR="0091541A" w:rsidRDefault="0091541A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1541A" w:rsidRPr="0091541A" w14:paraId="6CF08963" w14:textId="77777777" w:rsidTr="00815B0B">
        <w:tc>
          <w:tcPr>
            <w:tcW w:w="3085" w:type="dxa"/>
          </w:tcPr>
          <w:p w14:paraId="6C50509E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031AE17" w14:textId="7686773C" w:rsidR="0091541A" w:rsidRPr="0091541A" w:rsidRDefault="0091541A" w:rsidP="00815B0B">
            <w:pPr>
              <w:rPr>
                <w:lang w:val="sr-Cyrl-RS"/>
              </w:rPr>
            </w:pPr>
            <w:r>
              <w:rPr>
                <w:lang w:val="sr-Cyrl-RS"/>
              </w:rPr>
              <w:t>Чолић Марија</w:t>
            </w:r>
          </w:p>
        </w:tc>
      </w:tr>
      <w:tr w:rsidR="0091541A" w:rsidRPr="007A3299" w14:paraId="4070A9C9" w14:textId="77777777" w:rsidTr="00815B0B">
        <w:tc>
          <w:tcPr>
            <w:tcW w:w="3085" w:type="dxa"/>
          </w:tcPr>
          <w:p w14:paraId="62D37D6B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67F65C8" w14:textId="07C3366A" w:rsidR="0091541A" w:rsidRPr="007A3299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Улога струковне медицинске </w:t>
            </w:r>
            <w:r w:rsidR="00DB4017">
              <w:rPr>
                <w:lang w:val="sr-Cyrl-CS"/>
              </w:rPr>
              <w:t>сестре у збрињавању пацијената са реуматским болестима</w:t>
            </w:r>
          </w:p>
        </w:tc>
      </w:tr>
      <w:tr w:rsidR="0091541A" w14:paraId="6A1C1CB1" w14:textId="77777777" w:rsidTr="00815B0B">
        <w:tc>
          <w:tcPr>
            <w:tcW w:w="3085" w:type="dxa"/>
          </w:tcPr>
          <w:p w14:paraId="3D2E4EB9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48EECB8" w14:textId="6F7B193F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91541A" w14:paraId="150D9E94" w14:textId="77777777" w:rsidTr="00815B0B">
        <w:tc>
          <w:tcPr>
            <w:tcW w:w="3085" w:type="dxa"/>
          </w:tcPr>
          <w:p w14:paraId="5385A7F0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98882C5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22.09.2021</w:t>
            </w:r>
          </w:p>
        </w:tc>
      </w:tr>
      <w:tr w:rsidR="0091541A" w14:paraId="1D5651FD" w14:textId="77777777" w:rsidTr="00815B0B">
        <w:tc>
          <w:tcPr>
            <w:tcW w:w="9166" w:type="dxa"/>
            <w:gridSpan w:val="2"/>
          </w:tcPr>
          <w:p w14:paraId="46895388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1541A" w:rsidRPr="003C350D" w14:paraId="07DB62D6" w14:textId="77777777" w:rsidTr="00815B0B">
        <w:tc>
          <w:tcPr>
            <w:tcW w:w="3085" w:type="dxa"/>
          </w:tcPr>
          <w:p w14:paraId="139418A0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3817111" w14:textId="77777777" w:rsidR="0091541A" w:rsidRPr="003C350D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91541A" w14:paraId="2339EEE2" w14:textId="77777777" w:rsidTr="00815B0B">
        <w:tc>
          <w:tcPr>
            <w:tcW w:w="3085" w:type="dxa"/>
          </w:tcPr>
          <w:p w14:paraId="066B4E10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D9E76A1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Слободанка Богдановић Васић</w:t>
            </w:r>
          </w:p>
        </w:tc>
      </w:tr>
      <w:tr w:rsidR="0091541A" w14:paraId="55466246" w14:textId="77777777" w:rsidTr="00815B0B">
        <w:tc>
          <w:tcPr>
            <w:tcW w:w="3085" w:type="dxa"/>
          </w:tcPr>
          <w:p w14:paraId="008E1944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66BEBEA" w14:textId="77777777" w:rsidR="0091541A" w:rsidRDefault="0091541A" w:rsidP="00815B0B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4AD519EC" w14:textId="77777777" w:rsidR="0091541A" w:rsidRDefault="0091541A" w:rsidP="00504D00">
      <w:pPr>
        <w:tabs>
          <w:tab w:val="left" w:pos="1440"/>
        </w:tabs>
        <w:ind w:firstLine="720"/>
        <w:rPr>
          <w:lang w:val="sr-Cyrl-CS"/>
        </w:rPr>
      </w:pPr>
    </w:p>
    <w:sectPr w:rsidR="0091541A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41B48" w14:textId="77777777" w:rsidR="00AE38B3" w:rsidRDefault="00AE38B3" w:rsidP="00504D00">
      <w:pPr>
        <w:spacing w:after="0" w:line="240" w:lineRule="auto"/>
      </w:pPr>
      <w:r>
        <w:separator/>
      </w:r>
    </w:p>
  </w:endnote>
  <w:endnote w:type="continuationSeparator" w:id="0">
    <w:p w14:paraId="16EF595E" w14:textId="77777777" w:rsidR="00AE38B3" w:rsidRDefault="00AE38B3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50B77" w14:textId="77777777" w:rsidR="00AE38B3" w:rsidRDefault="00AE38B3" w:rsidP="00504D00">
      <w:pPr>
        <w:spacing w:after="0" w:line="240" w:lineRule="auto"/>
      </w:pPr>
      <w:r>
        <w:separator/>
      </w:r>
    </w:p>
  </w:footnote>
  <w:footnote w:type="continuationSeparator" w:id="0">
    <w:p w14:paraId="3357F443" w14:textId="77777777" w:rsidR="00AE38B3" w:rsidRDefault="00AE38B3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IyMbUwMzQ2MLZQ0lEKTi0uzszPAykwrAUA8Zx1LSwAAAA="/>
  </w:docVars>
  <w:rsids>
    <w:rsidRoot w:val="0058643F"/>
    <w:rsid w:val="00000688"/>
    <w:rsid w:val="0000669E"/>
    <w:rsid w:val="00030C49"/>
    <w:rsid w:val="0003345D"/>
    <w:rsid w:val="00042910"/>
    <w:rsid w:val="00054ED4"/>
    <w:rsid w:val="000749D2"/>
    <w:rsid w:val="000D2578"/>
    <w:rsid w:val="000D3D43"/>
    <w:rsid w:val="000E6A1E"/>
    <w:rsid w:val="000F7D3B"/>
    <w:rsid w:val="00155A71"/>
    <w:rsid w:val="001769CE"/>
    <w:rsid w:val="00185C1E"/>
    <w:rsid w:val="00197551"/>
    <w:rsid w:val="00197E94"/>
    <w:rsid w:val="001B0102"/>
    <w:rsid w:val="001C6741"/>
    <w:rsid w:val="00215207"/>
    <w:rsid w:val="00251030"/>
    <w:rsid w:val="00266016"/>
    <w:rsid w:val="00272806"/>
    <w:rsid w:val="002B3966"/>
    <w:rsid w:val="002D08C2"/>
    <w:rsid w:val="002E480D"/>
    <w:rsid w:val="003302D8"/>
    <w:rsid w:val="003504C4"/>
    <w:rsid w:val="003C350D"/>
    <w:rsid w:val="003E2CB6"/>
    <w:rsid w:val="003F6A9E"/>
    <w:rsid w:val="00405660"/>
    <w:rsid w:val="00420C58"/>
    <w:rsid w:val="00426047"/>
    <w:rsid w:val="00463A13"/>
    <w:rsid w:val="00463FB4"/>
    <w:rsid w:val="00471E91"/>
    <w:rsid w:val="00492515"/>
    <w:rsid w:val="004A6DEF"/>
    <w:rsid w:val="004C6158"/>
    <w:rsid w:val="004F7692"/>
    <w:rsid w:val="00504D00"/>
    <w:rsid w:val="00540EDF"/>
    <w:rsid w:val="00556E52"/>
    <w:rsid w:val="0056038B"/>
    <w:rsid w:val="00576534"/>
    <w:rsid w:val="0058643F"/>
    <w:rsid w:val="00592896"/>
    <w:rsid w:val="00594565"/>
    <w:rsid w:val="005D2A36"/>
    <w:rsid w:val="006050DA"/>
    <w:rsid w:val="00633B97"/>
    <w:rsid w:val="006659D3"/>
    <w:rsid w:val="00666CC3"/>
    <w:rsid w:val="006701F7"/>
    <w:rsid w:val="0067292E"/>
    <w:rsid w:val="00696AB8"/>
    <w:rsid w:val="00696CB4"/>
    <w:rsid w:val="006B4C73"/>
    <w:rsid w:val="006D371D"/>
    <w:rsid w:val="006E5677"/>
    <w:rsid w:val="006F396E"/>
    <w:rsid w:val="007019AA"/>
    <w:rsid w:val="00706BF2"/>
    <w:rsid w:val="00764A0F"/>
    <w:rsid w:val="007A3299"/>
    <w:rsid w:val="007E15A1"/>
    <w:rsid w:val="0080133A"/>
    <w:rsid w:val="00820BB6"/>
    <w:rsid w:val="00824540"/>
    <w:rsid w:val="0083278A"/>
    <w:rsid w:val="00857A2E"/>
    <w:rsid w:val="00861EA4"/>
    <w:rsid w:val="00871B8F"/>
    <w:rsid w:val="00871BF4"/>
    <w:rsid w:val="0087391D"/>
    <w:rsid w:val="008A20B5"/>
    <w:rsid w:val="008C65BB"/>
    <w:rsid w:val="0091541A"/>
    <w:rsid w:val="009840B1"/>
    <w:rsid w:val="00997220"/>
    <w:rsid w:val="009C039A"/>
    <w:rsid w:val="009C367C"/>
    <w:rsid w:val="009E29DC"/>
    <w:rsid w:val="00A13490"/>
    <w:rsid w:val="00A33C64"/>
    <w:rsid w:val="00A65A1D"/>
    <w:rsid w:val="00A86137"/>
    <w:rsid w:val="00A86C13"/>
    <w:rsid w:val="00AD3359"/>
    <w:rsid w:val="00AE38B3"/>
    <w:rsid w:val="00B13FA8"/>
    <w:rsid w:val="00B47DCE"/>
    <w:rsid w:val="00B71D56"/>
    <w:rsid w:val="00B80E1C"/>
    <w:rsid w:val="00B9183E"/>
    <w:rsid w:val="00BB001A"/>
    <w:rsid w:val="00BD2FD0"/>
    <w:rsid w:val="00BD4732"/>
    <w:rsid w:val="00BF565C"/>
    <w:rsid w:val="00C139BC"/>
    <w:rsid w:val="00C25F31"/>
    <w:rsid w:val="00C320A2"/>
    <w:rsid w:val="00C50700"/>
    <w:rsid w:val="00C54A26"/>
    <w:rsid w:val="00C57FFB"/>
    <w:rsid w:val="00C63FDA"/>
    <w:rsid w:val="00C74723"/>
    <w:rsid w:val="00C877D1"/>
    <w:rsid w:val="00CD7143"/>
    <w:rsid w:val="00CE3E7E"/>
    <w:rsid w:val="00D07477"/>
    <w:rsid w:val="00DB3A56"/>
    <w:rsid w:val="00DB4017"/>
    <w:rsid w:val="00DD1FBC"/>
    <w:rsid w:val="00E201A3"/>
    <w:rsid w:val="00E342AD"/>
    <w:rsid w:val="00E9433E"/>
    <w:rsid w:val="00EA3052"/>
    <w:rsid w:val="00EB7B30"/>
    <w:rsid w:val="00F11738"/>
    <w:rsid w:val="00F22A15"/>
    <w:rsid w:val="00F302F8"/>
    <w:rsid w:val="00F41848"/>
    <w:rsid w:val="00F6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6</TotalTime>
  <Pages>3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08</cp:revision>
  <dcterms:created xsi:type="dcterms:W3CDTF">2020-02-03T10:46:00Z</dcterms:created>
  <dcterms:modified xsi:type="dcterms:W3CDTF">2021-09-09T09:13:00Z</dcterms:modified>
</cp:coreProperties>
</file>